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6375B" w14:textId="553F5723" w:rsidR="00607F14" w:rsidRDefault="00607F14" w:rsidP="00607F14">
      <w:pPr>
        <w:jc w:val="center"/>
        <w:rPr>
          <w:rFonts w:ascii="Times New Roman" w:hAnsi="Times New Roman"/>
          <w:sz w:val="32"/>
        </w:rPr>
      </w:pPr>
      <w:r w:rsidRPr="00607F14">
        <w:rPr>
          <w:rFonts w:ascii="Times New Roman" w:hAnsi="Times New Roman"/>
          <w:sz w:val="32"/>
        </w:rPr>
        <w:t>COMP49</w:t>
      </w:r>
      <w:r w:rsidR="00995CE7">
        <w:rPr>
          <w:rFonts w:ascii="Times New Roman" w:hAnsi="Times New Roman"/>
          <w:sz w:val="32"/>
        </w:rPr>
        <w:t>0</w:t>
      </w:r>
      <w:r w:rsidRPr="00607F14">
        <w:rPr>
          <w:rFonts w:ascii="Times New Roman" w:hAnsi="Times New Roman"/>
          <w:sz w:val="32"/>
        </w:rPr>
        <w:t xml:space="preserve"> Final Year Project</w:t>
      </w:r>
      <w:r w:rsidR="00F76E68">
        <w:rPr>
          <w:rFonts w:ascii="Times New Roman" w:hAnsi="Times New Roman"/>
          <w:sz w:val="32"/>
        </w:rPr>
        <w:t>, 20</w:t>
      </w:r>
      <w:r w:rsidR="00EC22C7">
        <w:rPr>
          <w:rFonts w:ascii="Times New Roman" w:hAnsi="Times New Roman"/>
          <w:sz w:val="32"/>
        </w:rPr>
        <w:t>2</w:t>
      </w:r>
      <w:r w:rsidR="00763564">
        <w:rPr>
          <w:rFonts w:ascii="Times New Roman" w:hAnsi="Times New Roman"/>
          <w:sz w:val="32"/>
        </w:rPr>
        <w:t>2</w:t>
      </w:r>
      <w:r w:rsidR="00F76E68">
        <w:rPr>
          <w:rFonts w:ascii="Times New Roman" w:hAnsi="Times New Roman"/>
          <w:sz w:val="32"/>
        </w:rPr>
        <w:t>/2</w:t>
      </w:r>
      <w:r w:rsidR="00763564">
        <w:rPr>
          <w:rFonts w:ascii="Times New Roman" w:hAnsi="Times New Roman"/>
          <w:sz w:val="32"/>
        </w:rPr>
        <w:t>3</w:t>
      </w:r>
    </w:p>
    <w:p w14:paraId="3B66616B" w14:textId="77777777" w:rsidR="00607F14" w:rsidRPr="00607F14" w:rsidRDefault="00607F14" w:rsidP="00607F14">
      <w:pPr>
        <w:tabs>
          <w:tab w:val="left" w:pos="3317"/>
        </w:tabs>
        <w:rPr>
          <w:rFonts w:ascii="Times New Roman" w:hAnsi="Times New Roman"/>
          <w:sz w:val="16"/>
        </w:rPr>
      </w:pPr>
      <w:r>
        <w:rPr>
          <w:rFonts w:ascii="Times New Roman" w:hAnsi="Times New Roman"/>
        </w:rPr>
        <w:tab/>
      </w:r>
    </w:p>
    <w:p w14:paraId="61B42B06" w14:textId="77777777" w:rsidR="00886CB5" w:rsidRPr="00607F14" w:rsidRDefault="00607F14" w:rsidP="00607F14">
      <w:pPr>
        <w:jc w:val="center"/>
        <w:rPr>
          <w:rFonts w:ascii="Times New Roman" w:hAnsi="Times New Roman"/>
          <w:sz w:val="28"/>
        </w:rPr>
      </w:pPr>
      <w:r w:rsidRPr="00607F14">
        <w:rPr>
          <w:rFonts w:ascii="Times New Roman" w:hAnsi="Times New Roman"/>
          <w:sz w:val="28"/>
        </w:rPr>
        <w:t>Supervisor Feedback on Project Proposal</w:t>
      </w:r>
    </w:p>
    <w:p w14:paraId="57E36742" w14:textId="77777777" w:rsidR="00886CB5" w:rsidRDefault="00886CB5" w:rsidP="00886CB5">
      <w:pPr>
        <w:jc w:val="center"/>
        <w:rPr>
          <w:rFonts w:ascii="Times New Roman" w:hAnsi="Times New Roman"/>
        </w:rPr>
      </w:pPr>
    </w:p>
    <w:p w14:paraId="147D58C7" w14:textId="77777777" w:rsidR="00D97251" w:rsidRPr="00D97251" w:rsidRDefault="00D97251">
      <w:pPr>
        <w:rPr>
          <w:rFonts w:ascii="Times New Roman" w:hAnsi="Times New Roman"/>
        </w:rPr>
      </w:pPr>
    </w:p>
    <w:tbl>
      <w:tblPr>
        <w:tblW w:w="9172" w:type="dxa"/>
        <w:jc w:val="center"/>
        <w:tblLook w:val="00A0" w:firstRow="1" w:lastRow="0" w:firstColumn="1" w:lastColumn="0" w:noHBand="0" w:noVBand="0"/>
      </w:tblPr>
      <w:tblGrid>
        <w:gridCol w:w="2203"/>
        <w:gridCol w:w="6969"/>
      </w:tblGrid>
      <w:tr w:rsidR="00E22C55" w:rsidRPr="00D97251" w14:paraId="3C303B0A" w14:textId="77777777" w:rsidTr="00126724">
        <w:trPr>
          <w:trHeight w:val="378"/>
          <w:jc w:val="center"/>
        </w:trPr>
        <w:tc>
          <w:tcPr>
            <w:tcW w:w="2203" w:type="dxa"/>
            <w:vAlign w:val="center"/>
            <w:hideMark/>
          </w:tcPr>
          <w:p w14:paraId="1E60AA7F" w14:textId="77777777" w:rsidR="00E22C55" w:rsidRPr="00D97251" w:rsidRDefault="00E22C55" w:rsidP="00126724">
            <w:pPr>
              <w:pStyle w:val="NoSpacing"/>
            </w:pPr>
            <w:bookmarkStart w:id="0" w:name="OLE_LINK1"/>
            <w:bookmarkStart w:id="1" w:name="OLE_LINK2"/>
            <w:bookmarkStart w:id="2" w:name="OLE_LINK3"/>
            <w:r w:rsidRPr="00D97251">
              <w:t>Project number:</w:t>
            </w:r>
          </w:p>
        </w:tc>
        <w:tc>
          <w:tcPr>
            <w:tcW w:w="6969" w:type="dxa"/>
            <w:vAlign w:val="center"/>
          </w:tcPr>
          <w:p w14:paraId="7D799403" w14:textId="5AE91CBB" w:rsidR="00E22C55" w:rsidRPr="00CF38CE" w:rsidRDefault="00E6078E" w:rsidP="00126724">
            <w:pPr>
              <w:pStyle w:val="NoSpacing"/>
            </w:pPr>
            <w:r>
              <w:t>15</w:t>
            </w:r>
          </w:p>
        </w:tc>
      </w:tr>
      <w:tr w:rsidR="00E22C55" w:rsidRPr="00D97251" w14:paraId="584FFC18" w14:textId="77777777" w:rsidTr="00126724">
        <w:trPr>
          <w:trHeight w:val="360"/>
          <w:jc w:val="center"/>
        </w:trPr>
        <w:tc>
          <w:tcPr>
            <w:tcW w:w="2203" w:type="dxa"/>
            <w:vAlign w:val="center"/>
          </w:tcPr>
          <w:p w14:paraId="2155C387" w14:textId="77777777" w:rsidR="00E22C55" w:rsidRPr="00D97251" w:rsidRDefault="00E22C55" w:rsidP="00126724">
            <w:pPr>
              <w:pStyle w:val="NoSpacing"/>
            </w:pPr>
            <w:r w:rsidRPr="00D97251">
              <w:t>Project title:</w:t>
            </w:r>
          </w:p>
        </w:tc>
        <w:tc>
          <w:tcPr>
            <w:tcW w:w="6969" w:type="dxa"/>
            <w:vAlign w:val="center"/>
          </w:tcPr>
          <w:p w14:paraId="723AE429" w14:textId="684C73A6" w:rsidR="00E22C55" w:rsidRPr="00CF38CE" w:rsidRDefault="00E6078E" w:rsidP="00126724">
            <w:pPr>
              <w:pStyle w:val="NoSpacing"/>
            </w:pPr>
            <w:r>
              <w:rPr>
                <w:rFonts w:eastAsia="SimSun" w:hint="eastAsia"/>
                <w:sz w:val="28"/>
                <w:szCs w:val="30"/>
                <w:lang w:eastAsia="zh-CN"/>
              </w:rPr>
              <w:t>Shader-Based Image Processing Tools</w:t>
            </w:r>
          </w:p>
        </w:tc>
      </w:tr>
      <w:tr w:rsidR="00E22C55" w:rsidRPr="00D97251" w14:paraId="78269316" w14:textId="77777777" w:rsidTr="00126724">
        <w:trPr>
          <w:trHeight w:val="360"/>
          <w:jc w:val="center"/>
        </w:trPr>
        <w:tc>
          <w:tcPr>
            <w:tcW w:w="2203" w:type="dxa"/>
            <w:vAlign w:val="center"/>
            <w:hideMark/>
          </w:tcPr>
          <w:p w14:paraId="0F8700A9" w14:textId="77777777" w:rsidR="00E22C55" w:rsidRPr="00D97251" w:rsidRDefault="00E22C55" w:rsidP="00126724">
            <w:pPr>
              <w:pStyle w:val="NoSpacing"/>
            </w:pPr>
            <w:r w:rsidRPr="00D97251">
              <w:t>Student ID:</w:t>
            </w:r>
          </w:p>
        </w:tc>
        <w:tc>
          <w:tcPr>
            <w:tcW w:w="6969" w:type="dxa"/>
            <w:vAlign w:val="center"/>
          </w:tcPr>
          <w:p w14:paraId="49310200" w14:textId="35419D7B" w:rsidR="00E22C55" w:rsidRPr="00CF38CE" w:rsidRDefault="00E6078E" w:rsidP="00126724">
            <w:pPr>
              <w:pStyle w:val="NoSpacing"/>
            </w:pPr>
            <w:r>
              <w:rPr>
                <w:rFonts w:eastAsia="SimSun" w:hint="eastAsia"/>
                <w:lang w:eastAsia="zh-CN"/>
              </w:rPr>
              <w:t>P</w:t>
            </w:r>
            <w:r>
              <w:rPr>
                <w:rFonts w:eastAsia="SimSun"/>
                <w:lang w:eastAsia="zh-CN"/>
              </w:rPr>
              <w:t>-</w:t>
            </w:r>
            <w:r>
              <w:rPr>
                <w:rFonts w:eastAsia="SimSun" w:hint="eastAsia"/>
                <w:lang w:eastAsia="zh-CN"/>
              </w:rPr>
              <w:t>19-0835-1</w:t>
            </w:r>
          </w:p>
        </w:tc>
      </w:tr>
      <w:tr w:rsidR="00E22C55" w:rsidRPr="00D97251" w14:paraId="1FA7F4D9" w14:textId="77777777" w:rsidTr="00126724">
        <w:trPr>
          <w:trHeight w:val="360"/>
          <w:jc w:val="center"/>
        </w:trPr>
        <w:tc>
          <w:tcPr>
            <w:tcW w:w="2203" w:type="dxa"/>
            <w:vAlign w:val="center"/>
            <w:hideMark/>
          </w:tcPr>
          <w:p w14:paraId="7AE5B211" w14:textId="77777777" w:rsidR="00E22C55" w:rsidRPr="00D97251" w:rsidRDefault="00E22C55" w:rsidP="00126724">
            <w:pPr>
              <w:pStyle w:val="NoSpacing"/>
            </w:pPr>
            <w:r w:rsidRPr="00D97251">
              <w:t>Student name:</w:t>
            </w:r>
          </w:p>
        </w:tc>
        <w:tc>
          <w:tcPr>
            <w:tcW w:w="6969" w:type="dxa"/>
            <w:vAlign w:val="center"/>
          </w:tcPr>
          <w:p w14:paraId="58ED38C6" w14:textId="0CBC8FC4" w:rsidR="00E22C55" w:rsidRPr="00CF38CE" w:rsidRDefault="00E6078E" w:rsidP="00126724">
            <w:pPr>
              <w:pStyle w:val="NoSpacing"/>
            </w:pPr>
            <w:r>
              <w:rPr>
                <w:rFonts w:eastAsia="SimSun" w:hint="eastAsia"/>
                <w:lang w:eastAsia="zh-CN"/>
              </w:rPr>
              <w:t>Versa Xu</w:t>
            </w:r>
          </w:p>
        </w:tc>
      </w:tr>
      <w:tr w:rsidR="00E22C55" w:rsidRPr="00D97251" w14:paraId="16E5F6E7" w14:textId="77777777" w:rsidTr="00126724">
        <w:trPr>
          <w:trHeight w:val="360"/>
          <w:jc w:val="center"/>
        </w:trPr>
        <w:tc>
          <w:tcPr>
            <w:tcW w:w="2203" w:type="dxa"/>
            <w:vAlign w:val="center"/>
            <w:hideMark/>
          </w:tcPr>
          <w:p w14:paraId="0968F869" w14:textId="77777777" w:rsidR="00E22C55" w:rsidRPr="00D97251" w:rsidRDefault="00E22C55" w:rsidP="00126724">
            <w:pPr>
              <w:pStyle w:val="NoSpacing"/>
            </w:pPr>
          </w:p>
        </w:tc>
        <w:tc>
          <w:tcPr>
            <w:tcW w:w="6969" w:type="dxa"/>
            <w:vAlign w:val="center"/>
          </w:tcPr>
          <w:p w14:paraId="1B0E83E0" w14:textId="77777777" w:rsidR="00E22C55" w:rsidRPr="00CF38CE" w:rsidRDefault="00E22C55" w:rsidP="00126724">
            <w:pPr>
              <w:pStyle w:val="NoSpacing"/>
              <w:rPr>
                <w:lang w:val="en-GB"/>
              </w:rPr>
            </w:pPr>
          </w:p>
        </w:tc>
      </w:tr>
      <w:tr w:rsidR="00E22C55" w:rsidRPr="00D97251" w14:paraId="6FB7F00E" w14:textId="77777777" w:rsidTr="00126724">
        <w:trPr>
          <w:trHeight w:val="360"/>
          <w:jc w:val="center"/>
        </w:trPr>
        <w:tc>
          <w:tcPr>
            <w:tcW w:w="2203" w:type="dxa"/>
            <w:vAlign w:val="center"/>
            <w:hideMark/>
          </w:tcPr>
          <w:p w14:paraId="0F3DBD2F" w14:textId="77777777" w:rsidR="00E22C55" w:rsidRPr="00D97251" w:rsidRDefault="00E22C55" w:rsidP="00126724">
            <w:pPr>
              <w:pStyle w:val="NoSpacing"/>
              <w:rPr>
                <w:lang w:val="en-GB"/>
              </w:rPr>
            </w:pPr>
            <w:r w:rsidRPr="00D97251">
              <w:t>Supervisor:</w:t>
            </w:r>
          </w:p>
        </w:tc>
        <w:tc>
          <w:tcPr>
            <w:tcW w:w="6969" w:type="dxa"/>
            <w:vAlign w:val="center"/>
          </w:tcPr>
          <w:p w14:paraId="4E8F6F91" w14:textId="0003C5A8" w:rsidR="00E22C55" w:rsidRPr="00E6078E" w:rsidRDefault="00E6078E" w:rsidP="00126724">
            <w:pPr>
              <w:pStyle w:val="NoSpacing"/>
            </w:pPr>
            <w:r w:rsidRPr="00E6078E">
              <w:rPr>
                <w:rFonts w:eastAsia="SimSun"/>
                <w:lang w:eastAsia="zh-CN"/>
              </w:rPr>
              <w:t>Liam</w:t>
            </w:r>
            <w:r w:rsidRPr="00E6078E">
              <w:t xml:space="preserve"> </w:t>
            </w:r>
            <w:r w:rsidRPr="00E6078E">
              <w:rPr>
                <w:rFonts w:eastAsia="SimSun"/>
                <w:lang w:eastAsia="zh-CN"/>
              </w:rPr>
              <w:t>L</w:t>
            </w:r>
            <w:r>
              <w:rPr>
                <w:rFonts w:eastAsia="SimSun"/>
                <w:lang w:eastAsia="zh-CN"/>
              </w:rPr>
              <w:t>ei</w:t>
            </w:r>
          </w:p>
        </w:tc>
      </w:tr>
      <w:tr w:rsidR="00E22C55" w:rsidRPr="00D97251" w14:paraId="2B6B985F" w14:textId="77777777" w:rsidTr="00126724">
        <w:trPr>
          <w:trHeight w:val="360"/>
          <w:jc w:val="center"/>
        </w:trPr>
        <w:tc>
          <w:tcPr>
            <w:tcW w:w="2203" w:type="dxa"/>
            <w:vAlign w:val="center"/>
          </w:tcPr>
          <w:p w14:paraId="7E8135E1" w14:textId="77777777" w:rsidR="00E22C55" w:rsidRPr="00D97251" w:rsidRDefault="00E22C55" w:rsidP="00126724">
            <w:pPr>
              <w:pStyle w:val="NoSpacing"/>
            </w:pPr>
            <w:r w:rsidRPr="00D97251">
              <w:t>Date:</w:t>
            </w:r>
          </w:p>
        </w:tc>
        <w:tc>
          <w:tcPr>
            <w:tcW w:w="6969" w:type="dxa"/>
            <w:vAlign w:val="center"/>
          </w:tcPr>
          <w:p w14:paraId="3DFCEF0D" w14:textId="568A25E1" w:rsidR="00E22C55" w:rsidRPr="00CF38CE" w:rsidRDefault="00E6078E" w:rsidP="00126724">
            <w:pPr>
              <w:pStyle w:val="NoSpacing"/>
            </w:pPr>
            <w:r>
              <w:t>2022/09/19</w:t>
            </w:r>
          </w:p>
        </w:tc>
      </w:tr>
      <w:bookmarkEnd w:id="0"/>
      <w:bookmarkEnd w:id="1"/>
      <w:bookmarkEnd w:id="2"/>
    </w:tbl>
    <w:p w14:paraId="49F9CCFD" w14:textId="77777777" w:rsidR="00D97251" w:rsidRDefault="00D97251">
      <w:pPr>
        <w:rPr>
          <w:rFonts w:ascii="Times New Roman" w:hAnsi="Times New Roman"/>
        </w:rPr>
      </w:pPr>
    </w:p>
    <w:p w14:paraId="0F39E1DA" w14:textId="7EE1D024" w:rsidR="00B57935" w:rsidRPr="003D1423" w:rsidRDefault="00B57935" w:rsidP="00886CB5">
      <w:pPr>
        <w:spacing w:line="300" w:lineRule="exact"/>
        <w:jc w:val="both"/>
        <w:rPr>
          <w:rFonts w:ascii="Times New Roman" w:hAnsi="Times New Roman"/>
          <w:sz w:val="22"/>
          <w:szCs w:val="22"/>
        </w:rPr>
      </w:pPr>
      <w:r w:rsidRPr="003D1423">
        <w:rPr>
          <w:rFonts w:ascii="Times New Roman" w:hAnsi="Times New Roman"/>
          <w:sz w:val="22"/>
          <w:szCs w:val="22"/>
        </w:rPr>
        <w:t>Evaluate</w:t>
      </w:r>
      <w:r w:rsidR="008462C9" w:rsidRPr="003D1423">
        <w:rPr>
          <w:rFonts w:ascii="Times New Roman" w:hAnsi="Times New Roman"/>
          <w:sz w:val="22"/>
          <w:szCs w:val="22"/>
        </w:rPr>
        <w:t xml:space="preserve"> the project proposal of the student </w:t>
      </w:r>
      <w:r w:rsidRPr="003D1423">
        <w:rPr>
          <w:rFonts w:ascii="Times New Roman" w:hAnsi="Times New Roman"/>
          <w:sz w:val="22"/>
          <w:szCs w:val="22"/>
        </w:rPr>
        <w:t>in the following aspects by checking</w:t>
      </w:r>
      <w:r w:rsidR="008462C9" w:rsidRPr="003D1423">
        <w:rPr>
          <w:rFonts w:ascii="Times New Roman" w:hAnsi="Times New Roman"/>
          <w:sz w:val="22"/>
          <w:szCs w:val="22"/>
        </w:rPr>
        <w:t xml:space="preserve"> </w:t>
      </w:r>
      <w:r w:rsidRPr="003D1423">
        <w:rPr>
          <w:rFonts w:ascii="Times New Roman" w:hAnsi="Times New Roman"/>
          <w:sz w:val="22"/>
          <w:szCs w:val="22"/>
        </w:rPr>
        <w:t>one</w:t>
      </w:r>
      <w:r w:rsidR="008462C9" w:rsidRPr="003D1423">
        <w:rPr>
          <w:rFonts w:ascii="Times New Roman" w:hAnsi="Times New Roman"/>
          <w:sz w:val="22"/>
          <w:szCs w:val="22"/>
        </w:rPr>
        <w:t xml:space="preserve"> </w:t>
      </w:r>
      <w:r w:rsidR="00BD14E8">
        <w:rPr>
          <w:rFonts w:ascii="Times New Roman" w:hAnsi="Times New Roman"/>
          <w:noProof/>
          <w:sz w:val="22"/>
          <w:szCs w:val="22"/>
          <w:lang w:val="en-US" w:eastAsia="zh-TW"/>
        </w:rPr>
        <w:drawing>
          <wp:inline distT="0" distB="0" distL="0" distR="0" wp14:anchorId="393BA20F" wp14:editId="3FC4E068">
            <wp:extent cx="152400" cy="152400"/>
            <wp:effectExtent l="19050" t="0" r="0" b="0"/>
            <wp:docPr id="1" name="Picture 1" descr="C:\Users\philiplei\Desktop\t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hiliplei\Desktop\tick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43940">
        <w:rPr>
          <w:rFonts w:ascii="Times New Roman" w:hAnsi="Times New Roman"/>
        </w:rPr>
        <w:t xml:space="preserve"> </w:t>
      </w:r>
      <w:r w:rsidR="008462C9" w:rsidRPr="003D1423">
        <w:rPr>
          <w:rFonts w:ascii="Times New Roman" w:hAnsi="Times New Roman"/>
          <w:sz w:val="22"/>
          <w:szCs w:val="22"/>
        </w:rPr>
        <w:t xml:space="preserve">in the scale: 1 – strongly disagree, 2 - disagree, 3 – neutral, 4 – agree, 5 – strongly agree. A score of 1 or 2 indicates that the student must redo the part and resubmit the proposal. A score of 3 means </w:t>
      </w:r>
      <w:r w:rsidRPr="003D1423">
        <w:rPr>
          <w:rFonts w:ascii="Times New Roman" w:hAnsi="Times New Roman"/>
          <w:sz w:val="22"/>
          <w:szCs w:val="22"/>
        </w:rPr>
        <w:t xml:space="preserve">that </w:t>
      </w:r>
      <w:r w:rsidR="008462C9" w:rsidRPr="003D1423">
        <w:rPr>
          <w:rFonts w:ascii="Times New Roman" w:hAnsi="Times New Roman"/>
          <w:sz w:val="22"/>
          <w:szCs w:val="22"/>
        </w:rPr>
        <w:t>the student mu</w:t>
      </w:r>
      <w:r w:rsidRPr="003D1423">
        <w:rPr>
          <w:rFonts w:ascii="Times New Roman" w:hAnsi="Times New Roman"/>
          <w:sz w:val="22"/>
          <w:szCs w:val="22"/>
        </w:rPr>
        <w:t xml:space="preserve">st spend much effort to improve </w:t>
      </w:r>
      <w:r w:rsidR="00854C18" w:rsidRPr="003D1423">
        <w:rPr>
          <w:rFonts w:ascii="Times New Roman" w:hAnsi="Times New Roman"/>
          <w:sz w:val="22"/>
          <w:szCs w:val="22"/>
        </w:rPr>
        <w:t xml:space="preserve">in future </w:t>
      </w:r>
      <w:r w:rsidRPr="003D1423">
        <w:rPr>
          <w:rFonts w:ascii="Times New Roman" w:hAnsi="Times New Roman"/>
          <w:sz w:val="22"/>
          <w:szCs w:val="22"/>
        </w:rPr>
        <w:t>and the supervisor will pay close attention in supervision. A score of 4 or 5 shows a satisfactory level as expected in a project proposal.</w:t>
      </w:r>
    </w:p>
    <w:p w14:paraId="3A9A16CD" w14:textId="77777777" w:rsidR="00B6213B" w:rsidRDefault="00B6213B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6379"/>
        <w:gridCol w:w="484"/>
        <w:gridCol w:w="485"/>
        <w:gridCol w:w="484"/>
        <w:gridCol w:w="486"/>
        <w:gridCol w:w="486"/>
      </w:tblGrid>
      <w:tr w:rsidR="00B6213B" w14:paraId="1384F2BE" w14:textId="77777777" w:rsidTr="00011E13">
        <w:tc>
          <w:tcPr>
            <w:tcW w:w="392" w:type="dxa"/>
          </w:tcPr>
          <w:p w14:paraId="44698F90" w14:textId="77777777" w:rsidR="00B6213B" w:rsidRDefault="00B6213B">
            <w:pPr>
              <w:rPr>
                <w:rFonts w:ascii="Times New Roman" w:hAnsi="Times New Roman"/>
              </w:rPr>
            </w:pPr>
          </w:p>
        </w:tc>
        <w:tc>
          <w:tcPr>
            <w:tcW w:w="6379" w:type="dxa"/>
          </w:tcPr>
          <w:p w14:paraId="20B56008" w14:textId="77777777" w:rsidR="00B6213B" w:rsidRDefault="00B6213B">
            <w:pPr>
              <w:rPr>
                <w:rFonts w:ascii="Times New Roman" w:hAnsi="Times New Roman"/>
              </w:rPr>
            </w:pPr>
          </w:p>
        </w:tc>
        <w:tc>
          <w:tcPr>
            <w:tcW w:w="484" w:type="dxa"/>
          </w:tcPr>
          <w:p w14:paraId="6931C8C7" w14:textId="77777777" w:rsidR="00B6213B" w:rsidRDefault="00B6213B" w:rsidP="00886CB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485" w:type="dxa"/>
          </w:tcPr>
          <w:p w14:paraId="35F06B23" w14:textId="77777777" w:rsidR="00B6213B" w:rsidRDefault="00B6213B" w:rsidP="00886CB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484" w:type="dxa"/>
          </w:tcPr>
          <w:p w14:paraId="634AE652" w14:textId="77777777" w:rsidR="00B6213B" w:rsidRDefault="00B6213B" w:rsidP="00886CB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485" w:type="dxa"/>
          </w:tcPr>
          <w:p w14:paraId="4B72B201" w14:textId="77777777" w:rsidR="00B6213B" w:rsidRDefault="00B6213B" w:rsidP="00886CB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485" w:type="dxa"/>
          </w:tcPr>
          <w:p w14:paraId="0A239E84" w14:textId="77777777" w:rsidR="00B6213B" w:rsidRDefault="00B6213B" w:rsidP="00886CB5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</w:tr>
      <w:tr w:rsidR="00B6213B" w14:paraId="0681160E" w14:textId="77777777" w:rsidTr="00011E13">
        <w:trPr>
          <w:trHeight w:val="438"/>
        </w:trPr>
        <w:tc>
          <w:tcPr>
            <w:tcW w:w="392" w:type="dxa"/>
            <w:vAlign w:val="center"/>
          </w:tcPr>
          <w:p w14:paraId="6E610CC2" w14:textId="77777777" w:rsidR="00B6213B" w:rsidRDefault="00B6213B" w:rsidP="003D1423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6379" w:type="dxa"/>
            <w:vAlign w:val="center"/>
          </w:tcPr>
          <w:p w14:paraId="1C334EFD" w14:textId="77777777" w:rsidR="00B6213B" w:rsidRDefault="00B6213B" w:rsidP="003D1423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problem is </w:t>
            </w:r>
            <w:r w:rsidR="00901170">
              <w:rPr>
                <w:rFonts w:ascii="Times New Roman" w:hAnsi="Times New Roman"/>
              </w:rPr>
              <w:t>well defined</w:t>
            </w:r>
            <w:r>
              <w:rPr>
                <w:rFonts w:ascii="Times New Roman" w:hAnsi="Times New Roman"/>
              </w:rPr>
              <w:t xml:space="preserve"> in scope.  </w:t>
            </w:r>
          </w:p>
        </w:tc>
        <w:tc>
          <w:tcPr>
            <w:tcW w:w="484" w:type="dxa"/>
            <w:vAlign w:val="center"/>
          </w:tcPr>
          <w:p w14:paraId="7769F196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3665F1BE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14:paraId="7FF7CF60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60DB8F68" w14:textId="76B3564C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62197A98" w14:textId="20692589" w:rsidR="00B6213B" w:rsidRDefault="007F3E63" w:rsidP="00B7187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sz w:val="22"/>
                <w:szCs w:val="22"/>
                <w:lang w:val="en-US" w:eastAsia="zh-TW"/>
              </w:rPr>
              <w:drawing>
                <wp:inline distT="0" distB="0" distL="0" distR="0" wp14:anchorId="7CD1B0F6" wp14:editId="137ED66A">
                  <wp:extent cx="152400" cy="152400"/>
                  <wp:effectExtent l="19050" t="0" r="0" b="0"/>
                  <wp:docPr id="2" name="Picture 2" descr="C:\Users\philiplei\Desktop\ti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hiliplei\Desktop\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213B" w14:paraId="1B8753D1" w14:textId="77777777" w:rsidTr="00011E13">
        <w:trPr>
          <w:trHeight w:val="414"/>
        </w:trPr>
        <w:tc>
          <w:tcPr>
            <w:tcW w:w="392" w:type="dxa"/>
            <w:vAlign w:val="center"/>
          </w:tcPr>
          <w:p w14:paraId="2137BBBA" w14:textId="77777777" w:rsidR="00B6213B" w:rsidRDefault="00B6213B" w:rsidP="003D1423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6379" w:type="dxa"/>
            <w:vAlign w:val="center"/>
          </w:tcPr>
          <w:p w14:paraId="7229A197" w14:textId="77777777" w:rsidR="00B6213B" w:rsidRDefault="00B6213B" w:rsidP="003D1423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e proposal establishes the relevancy of the problem.</w:t>
            </w:r>
          </w:p>
        </w:tc>
        <w:tc>
          <w:tcPr>
            <w:tcW w:w="484" w:type="dxa"/>
            <w:vAlign w:val="center"/>
          </w:tcPr>
          <w:p w14:paraId="42290196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3A2EA857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14:paraId="2AFCEB12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43D2E6BC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0CEA81EF" w14:textId="03F45C88" w:rsidR="00B6213B" w:rsidRDefault="007F3E63" w:rsidP="00B7187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sz w:val="22"/>
                <w:szCs w:val="22"/>
                <w:lang w:val="en-US" w:eastAsia="zh-TW"/>
              </w:rPr>
              <w:drawing>
                <wp:inline distT="0" distB="0" distL="0" distR="0" wp14:anchorId="508E6D7A" wp14:editId="030AB146">
                  <wp:extent cx="152400" cy="152400"/>
                  <wp:effectExtent l="19050" t="0" r="0" b="0"/>
                  <wp:docPr id="3" name="Picture 3" descr="C:\Users\philiplei\Desktop\ti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hiliplei\Desktop\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213B" w14:paraId="5A482E05" w14:textId="77777777" w:rsidTr="00011E13">
        <w:tc>
          <w:tcPr>
            <w:tcW w:w="392" w:type="dxa"/>
          </w:tcPr>
          <w:p w14:paraId="31A72FED" w14:textId="77777777" w:rsidR="00B6213B" w:rsidRDefault="00B6213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6379" w:type="dxa"/>
          </w:tcPr>
          <w:p w14:paraId="75E65702" w14:textId="77777777" w:rsidR="00B6213B" w:rsidRDefault="00E012B0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e objectives are clear and</w:t>
            </w:r>
            <w:r w:rsidR="00B6213B">
              <w:rPr>
                <w:rFonts w:ascii="Times New Roman" w:hAnsi="Times New Roman"/>
              </w:rPr>
              <w:t xml:space="preserve"> SMART and covers major tasks to solve the problem.</w:t>
            </w:r>
          </w:p>
        </w:tc>
        <w:tc>
          <w:tcPr>
            <w:tcW w:w="484" w:type="dxa"/>
            <w:vAlign w:val="center"/>
          </w:tcPr>
          <w:p w14:paraId="20A4E59C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71094B24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14:paraId="0C948A22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3983FD1D" w14:textId="4C3F76A3" w:rsidR="00B6213B" w:rsidRDefault="007F3E63" w:rsidP="00B7187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sz w:val="22"/>
                <w:szCs w:val="22"/>
                <w:lang w:val="en-US" w:eastAsia="zh-TW"/>
              </w:rPr>
              <w:drawing>
                <wp:inline distT="0" distB="0" distL="0" distR="0" wp14:anchorId="39B72B80" wp14:editId="430CA7A4">
                  <wp:extent cx="152400" cy="152400"/>
                  <wp:effectExtent l="19050" t="0" r="0" b="0"/>
                  <wp:docPr id="4" name="Picture 4" descr="C:\Users\philiplei\Desktop\ti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hiliplei\Desktop\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" w:type="dxa"/>
            <w:vAlign w:val="center"/>
          </w:tcPr>
          <w:p w14:paraId="1792154F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</w:tr>
      <w:tr w:rsidR="00B6213B" w14:paraId="3A8F8EA7" w14:textId="77777777" w:rsidTr="00011E13">
        <w:tc>
          <w:tcPr>
            <w:tcW w:w="392" w:type="dxa"/>
          </w:tcPr>
          <w:p w14:paraId="1E1A6A1C" w14:textId="77777777" w:rsidR="00B6213B" w:rsidRDefault="00B6213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6379" w:type="dxa"/>
          </w:tcPr>
          <w:p w14:paraId="7665640C" w14:textId="77777777" w:rsidR="00B6213B" w:rsidRDefault="00B6213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e tentative work plan lays out a reasonable schedule for deliverables and identifies major milestones.</w:t>
            </w:r>
          </w:p>
        </w:tc>
        <w:tc>
          <w:tcPr>
            <w:tcW w:w="484" w:type="dxa"/>
            <w:vAlign w:val="center"/>
          </w:tcPr>
          <w:p w14:paraId="2ABC2330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0E9EA19C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14:paraId="76AAA7D9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0BF6294B" w14:textId="578805C2" w:rsidR="00B6213B" w:rsidRDefault="007F3E63" w:rsidP="00B7187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sz w:val="22"/>
                <w:szCs w:val="22"/>
                <w:lang w:val="en-US" w:eastAsia="zh-TW"/>
              </w:rPr>
              <w:drawing>
                <wp:inline distT="0" distB="0" distL="0" distR="0" wp14:anchorId="1851D2BF" wp14:editId="160EB91D">
                  <wp:extent cx="152400" cy="152400"/>
                  <wp:effectExtent l="19050" t="0" r="0" b="0"/>
                  <wp:docPr id="5" name="Picture 5" descr="C:\Users\philiplei\Desktop\ti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hiliplei\Desktop\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" w:type="dxa"/>
            <w:vAlign w:val="center"/>
          </w:tcPr>
          <w:p w14:paraId="7D9AE6A7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</w:tr>
      <w:tr w:rsidR="00B6213B" w14:paraId="4E6F5B1E" w14:textId="77777777" w:rsidTr="00011E13">
        <w:tc>
          <w:tcPr>
            <w:tcW w:w="392" w:type="dxa"/>
          </w:tcPr>
          <w:p w14:paraId="30606B6B" w14:textId="77777777" w:rsidR="00B6213B" w:rsidRDefault="00B6213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6379" w:type="dxa"/>
          </w:tcPr>
          <w:p w14:paraId="7E05BE09" w14:textId="77777777" w:rsidR="00B6213B" w:rsidRDefault="00B6213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e student is aware of relevant literature and background skill to study.</w:t>
            </w:r>
          </w:p>
        </w:tc>
        <w:tc>
          <w:tcPr>
            <w:tcW w:w="484" w:type="dxa"/>
            <w:vAlign w:val="center"/>
          </w:tcPr>
          <w:p w14:paraId="3D585B20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01ACBE35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14:paraId="5B09BA17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1F34DF19" w14:textId="5B727A3D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4A5F8B49" w14:textId="4DE04B33" w:rsidR="00B6213B" w:rsidRDefault="007F3E63" w:rsidP="00B7187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sz w:val="22"/>
                <w:szCs w:val="22"/>
                <w:lang w:val="en-US" w:eastAsia="zh-TW"/>
              </w:rPr>
              <w:drawing>
                <wp:inline distT="0" distB="0" distL="0" distR="0" wp14:anchorId="30B1D02D" wp14:editId="308C105C">
                  <wp:extent cx="152400" cy="152400"/>
                  <wp:effectExtent l="19050" t="0" r="0" b="0"/>
                  <wp:docPr id="6" name="Picture 6" descr="C:\Users\philiplei\Desktop\ti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hiliplei\Desktop\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213B" w14:paraId="5AF0051C" w14:textId="77777777" w:rsidTr="00011E13">
        <w:tc>
          <w:tcPr>
            <w:tcW w:w="392" w:type="dxa"/>
          </w:tcPr>
          <w:p w14:paraId="21076172" w14:textId="77777777" w:rsidR="00B6213B" w:rsidRDefault="00B6213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</w:t>
            </w:r>
          </w:p>
        </w:tc>
        <w:tc>
          <w:tcPr>
            <w:tcW w:w="6379" w:type="dxa"/>
          </w:tcPr>
          <w:p w14:paraId="33321A32" w14:textId="77777777" w:rsidR="00B6213B" w:rsidRDefault="00B6213B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he student is aware of major technical challenges, and ready to tackle them.</w:t>
            </w:r>
          </w:p>
        </w:tc>
        <w:tc>
          <w:tcPr>
            <w:tcW w:w="484" w:type="dxa"/>
            <w:vAlign w:val="center"/>
          </w:tcPr>
          <w:p w14:paraId="2423CA74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0C1A9943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4" w:type="dxa"/>
            <w:vAlign w:val="center"/>
          </w:tcPr>
          <w:p w14:paraId="73766000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485" w:type="dxa"/>
            <w:vAlign w:val="center"/>
          </w:tcPr>
          <w:p w14:paraId="1F4DD6D7" w14:textId="085C743D" w:rsidR="00B6213B" w:rsidRDefault="007F3E63" w:rsidP="00B7187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noProof/>
                <w:sz w:val="22"/>
                <w:szCs w:val="22"/>
                <w:lang w:val="en-US" w:eastAsia="zh-TW"/>
              </w:rPr>
              <w:drawing>
                <wp:inline distT="0" distB="0" distL="0" distR="0" wp14:anchorId="5DE40154" wp14:editId="0F13E410">
                  <wp:extent cx="152400" cy="152400"/>
                  <wp:effectExtent l="19050" t="0" r="0" b="0"/>
                  <wp:docPr id="7" name="Picture 7" descr="C:\Users\philiplei\Desktop\tick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philiplei\Desktop\tic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5" w:type="dxa"/>
            <w:vAlign w:val="center"/>
          </w:tcPr>
          <w:p w14:paraId="0837ACE2" w14:textId="77777777" w:rsidR="00B6213B" w:rsidRDefault="00B6213B" w:rsidP="00B7187C">
            <w:pPr>
              <w:jc w:val="center"/>
              <w:rPr>
                <w:rFonts w:ascii="Times New Roman" w:hAnsi="Times New Roman"/>
              </w:rPr>
            </w:pPr>
          </w:p>
        </w:tc>
      </w:tr>
    </w:tbl>
    <w:p w14:paraId="4500E70D" w14:textId="77777777" w:rsidR="00B6213B" w:rsidRDefault="00B6213B">
      <w:pPr>
        <w:rPr>
          <w:rFonts w:ascii="Times New Roman" w:hAnsi="Times New Roman"/>
        </w:rPr>
      </w:pPr>
    </w:p>
    <w:p w14:paraId="4EACBC6E" w14:textId="77777777" w:rsidR="00D97251" w:rsidRDefault="00901170">
      <w:pPr>
        <w:rPr>
          <w:rFonts w:ascii="Times New Roman" w:hAnsi="Times New Roman"/>
        </w:rPr>
      </w:pPr>
      <w:r>
        <w:rPr>
          <w:rFonts w:ascii="Times New Roman" w:hAnsi="Times New Roman"/>
        </w:rPr>
        <w:t>Comment:</w:t>
      </w:r>
    </w:p>
    <w:p w14:paraId="53C5B894" w14:textId="77777777" w:rsidR="00901170" w:rsidRDefault="00901170">
      <w:pPr>
        <w:rPr>
          <w:rFonts w:ascii="Times New Roman" w:hAnsi="Times New Roman"/>
        </w:rPr>
      </w:pPr>
    </w:p>
    <w:p w14:paraId="0DEABF5A" w14:textId="4BB657D4" w:rsidR="00901170" w:rsidRPr="00D97251" w:rsidRDefault="00D50D51">
      <w:pPr>
        <w:rPr>
          <w:rFonts w:ascii="Times New Roman" w:hAnsi="Times New Roman"/>
        </w:rPr>
      </w:pPr>
      <w:bookmarkStart w:id="3" w:name="OLE_LINK6"/>
      <w:bookmarkStart w:id="4" w:name="OLE_LINK5"/>
      <w:r>
        <w:rPr>
          <w:rFonts w:ascii="Times New Roman" w:eastAsia="SimSun" w:hAnsi="Times New Roman" w:hint="eastAsia"/>
          <w:lang w:val="en-US" w:eastAsia="zh-CN"/>
        </w:rPr>
        <w:t xml:space="preserve">The student </w:t>
      </w:r>
      <w:r>
        <w:rPr>
          <w:rFonts w:ascii="Times New Roman" w:eastAsia="SimSun" w:hAnsi="Times New Roman"/>
          <w:lang w:val="en-US" w:eastAsia="zh-CN"/>
        </w:rPr>
        <w:t>has</w:t>
      </w:r>
      <w:r>
        <w:rPr>
          <w:rFonts w:ascii="Times New Roman" w:eastAsia="SimSun" w:hAnsi="Times New Roman" w:hint="eastAsia"/>
          <w:lang w:val="en-US" w:eastAsia="zh-CN"/>
        </w:rPr>
        <w:t xml:space="preserve"> done a very good background investigation</w:t>
      </w:r>
      <w:r>
        <w:rPr>
          <w:rFonts w:ascii="Times New Roman" w:eastAsia="SimSun" w:hAnsi="Times New Roman"/>
          <w:lang w:val="en-US" w:eastAsia="zh-CN"/>
        </w:rPr>
        <w:t xml:space="preserve">. The work plan is clear and reasonable. </w:t>
      </w:r>
      <w:bookmarkEnd w:id="3"/>
      <w:bookmarkEnd w:id="4"/>
      <w:r>
        <w:rPr>
          <w:rFonts w:ascii="Times New Roman" w:eastAsia="SimSun" w:hAnsi="Times New Roman"/>
          <w:lang w:val="en-US" w:eastAsia="zh-CN"/>
        </w:rPr>
        <w:t>The background skills have been investigated very well, and also know the challenges and are fully prepared to tackle them. In summary, this is a high-quality FYP proposal.</w:t>
      </w:r>
      <w:bookmarkStart w:id="5" w:name="_GoBack"/>
      <w:bookmarkEnd w:id="5"/>
    </w:p>
    <w:sectPr w:rsidR="00901170" w:rsidRPr="00D97251" w:rsidSect="00EF594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1432D" w14:textId="77777777" w:rsidR="00116051" w:rsidRDefault="00116051" w:rsidP="00C43940">
      <w:r>
        <w:separator/>
      </w:r>
    </w:p>
  </w:endnote>
  <w:endnote w:type="continuationSeparator" w:id="0">
    <w:p w14:paraId="258F652B" w14:textId="77777777" w:rsidR="00116051" w:rsidRDefault="00116051" w:rsidP="00C439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default"/>
    <w:sig w:usb0="00000000" w:usb1="00000000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55093" w14:textId="77777777" w:rsidR="00116051" w:rsidRDefault="00116051" w:rsidP="00C43940">
      <w:r>
        <w:separator/>
      </w:r>
    </w:p>
  </w:footnote>
  <w:footnote w:type="continuationSeparator" w:id="0">
    <w:p w14:paraId="79F13F8D" w14:textId="77777777" w:rsidR="00116051" w:rsidRDefault="00116051" w:rsidP="00C439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sbAwNTU3MzE3MjdX0lEKTi0uzszPAykwrAUAW8wa9iwAAAA="/>
  </w:docVars>
  <w:rsids>
    <w:rsidRoot w:val="00D97251"/>
    <w:rsid w:val="00011E13"/>
    <w:rsid w:val="000B0049"/>
    <w:rsid w:val="00116051"/>
    <w:rsid w:val="00216A68"/>
    <w:rsid w:val="002F51F9"/>
    <w:rsid w:val="00344F09"/>
    <w:rsid w:val="00396AE9"/>
    <w:rsid w:val="003D1423"/>
    <w:rsid w:val="00607F14"/>
    <w:rsid w:val="006A7524"/>
    <w:rsid w:val="00763564"/>
    <w:rsid w:val="007B688E"/>
    <w:rsid w:val="007F3E63"/>
    <w:rsid w:val="008462C9"/>
    <w:rsid w:val="00853B6B"/>
    <w:rsid w:val="00854C18"/>
    <w:rsid w:val="00886CB5"/>
    <w:rsid w:val="00901170"/>
    <w:rsid w:val="00995CE7"/>
    <w:rsid w:val="00B57935"/>
    <w:rsid w:val="00B6213B"/>
    <w:rsid w:val="00B7187C"/>
    <w:rsid w:val="00BD14E8"/>
    <w:rsid w:val="00C43940"/>
    <w:rsid w:val="00CF38CE"/>
    <w:rsid w:val="00D50D51"/>
    <w:rsid w:val="00D97251"/>
    <w:rsid w:val="00DA12D4"/>
    <w:rsid w:val="00E012B0"/>
    <w:rsid w:val="00E22C55"/>
    <w:rsid w:val="00E6078E"/>
    <w:rsid w:val="00E67B6E"/>
    <w:rsid w:val="00EC22C7"/>
    <w:rsid w:val="00EF5943"/>
    <w:rsid w:val="00F7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69E247B"/>
  <w15:docId w15:val="{26540FAE-72F2-435F-A5F9-FF3E2952B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E13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725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7251"/>
    <w:rPr>
      <w:rFonts w:ascii="Times New Roman" w:eastAsia="新細明體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97251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GB"/>
    </w:rPr>
  </w:style>
  <w:style w:type="table" w:styleId="TableGrid">
    <w:name w:val="Table Grid"/>
    <w:basedOn w:val="TableNormal"/>
    <w:uiPriority w:val="59"/>
    <w:rsid w:val="00B621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86C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CB5"/>
    <w:rPr>
      <w:rFonts w:ascii="Lucida Grande" w:hAnsi="Lucida Grande" w:cs="Lucida Grande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C439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394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439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394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41</Words>
  <Characters>1281</Characters>
  <Application>Microsoft Office Word</Application>
  <DocSecurity>0</DocSecurity>
  <Lines>3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PM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Lei</dc:creator>
  <cp:keywords/>
  <dc:description/>
  <cp:lastModifiedBy>LEI KIN</cp:lastModifiedBy>
  <cp:revision>25</cp:revision>
  <cp:lastPrinted>2016-08-16T03:00:00Z</cp:lastPrinted>
  <dcterms:created xsi:type="dcterms:W3CDTF">2016-08-16T01:53:00Z</dcterms:created>
  <dcterms:modified xsi:type="dcterms:W3CDTF">2022-09-26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3e2d57c64e5b506ae51cc3a5cdb90e8ac69d37a1b82b0143cb849aad8fedae</vt:lpwstr>
  </property>
</Properties>
</file>